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D1EB6" w:rsidRPr="00711D80" w:rsidRDefault="002D1EB6" w:rsidP="002D1EB6">
      <w:pPr>
        <w:pStyle w:val="Title"/>
        <w:jc w:val="center"/>
        <w:rPr>
          <w:rFonts w:asciiTheme="minorHAnsi" w:hAnsiTheme="minorHAnsi" w:cstheme="minorHAnsi"/>
          <w:b/>
        </w:rPr>
      </w:pPr>
      <w:r w:rsidRPr="00711D80">
        <w:rPr>
          <w:rFonts w:asciiTheme="minorHAnsi" w:hAnsiTheme="minorHAnsi" w:cstheme="minorHAnsi"/>
          <w:b/>
        </w:rPr>
        <w:t>INTERVIEW FORM</w:t>
      </w:r>
    </w:p>
    <w:p w:rsidR="002D1EB6" w:rsidRPr="003C2517" w:rsidRDefault="002D1EB6" w:rsidP="00253161">
      <w:pPr>
        <w:pStyle w:val="Heading1"/>
        <w:tabs>
          <w:tab w:val="right" w:pos="9000"/>
        </w:tabs>
        <w:rPr>
          <w:b/>
        </w:rPr>
      </w:pPr>
      <w:r w:rsidRPr="003C2517">
        <w:rPr>
          <w:b/>
        </w:rPr>
        <w:t>General Info</w:t>
      </w:r>
      <w:r w:rsidR="00955AFC" w:rsidRPr="003C2517">
        <w:rPr>
          <w:b/>
        </w:rPr>
        <w:t>:</w:t>
      </w:r>
    </w:p>
    <w:p w:rsidR="00785E94" w:rsidRPr="00A364B4" w:rsidRDefault="002D1EB6" w:rsidP="006949F7">
      <w:pPr>
        <w:pStyle w:val="Heading2"/>
        <w:numPr>
          <w:ilvl w:val="1"/>
          <w:numId w:val="1"/>
        </w:numPr>
        <w:tabs>
          <w:tab w:val="left" w:leader="dot" w:pos="2552"/>
          <w:tab w:val="left" w:leader="dot" w:pos="3402"/>
          <w:tab w:val="left" w:leader="dot" w:pos="4536"/>
        </w:tabs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1F1A8F">
        <w:rPr>
          <w:rFonts w:asciiTheme="minorHAnsi" w:eastAsiaTheme="minorHAnsi" w:hAnsiTheme="minorHAnsi" w:cstheme="minorBidi"/>
          <w:color w:val="auto"/>
          <w:sz w:val="22"/>
          <w:szCs w:val="22"/>
        </w:rPr>
        <w:t>Interview Date</w:t>
      </w:r>
      <w:r w:rsidR="008E576A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: </w:t>
      </w:r>
      <w:sdt>
        <w:sdtPr>
          <w:rPr>
            <w:rFonts w:asciiTheme="minorHAnsi" w:eastAsiaTheme="minorHAnsi" w:hAnsiTheme="minorHAnsi" w:cstheme="minorBidi"/>
            <w:color w:val="auto"/>
            <w:sz w:val="22"/>
            <w:szCs w:val="22"/>
          </w:rPr>
          <w:id w:val="1669216937"/>
          <w:placeholder>
            <w:docPart w:val="08B4A9193A1D4F5FBCC25A885B35F8EA"/>
          </w:placeholder>
          <w:showingPlcHdr/>
          <w:date>
            <w:dateFormat w:val="dd-MMM-yyyy"/>
            <w:lid w:val="en-US"/>
            <w:storeMappedDataAs w:val="dateTime"/>
            <w:calendar w:val="gregorian"/>
          </w:date>
        </w:sdtPr>
        <w:sdtContent>
          <w:r w:rsidR="008E576A" w:rsidRPr="00AE2934">
            <w:rPr>
              <w:rStyle w:val="PlaceholderText"/>
            </w:rPr>
            <w:t>Click or tap to enter a date.</w:t>
          </w:r>
        </w:sdtContent>
      </w:sdt>
    </w:p>
    <w:p w:rsidR="002D1EB6" w:rsidRDefault="005F76DF" w:rsidP="006949F7">
      <w:pPr>
        <w:pStyle w:val="Heading2"/>
        <w:numPr>
          <w:ilvl w:val="1"/>
          <w:numId w:val="1"/>
        </w:numPr>
        <w:tabs>
          <w:tab w:val="right" w:leader="dot" w:pos="9356"/>
        </w:tabs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1F1A8F">
        <w:rPr>
          <w:rFonts w:asciiTheme="minorHAnsi" w:eastAsiaTheme="minorHAnsi" w:hAnsiTheme="minorHAnsi" w:cstheme="minorBidi"/>
          <w:color w:val="auto"/>
          <w:sz w:val="22"/>
          <w:szCs w:val="22"/>
        </w:rPr>
        <w:t>Candidate Name</w:t>
      </w:r>
      <w:r w:rsidR="001F1A8F">
        <w:rPr>
          <w:rFonts w:asciiTheme="minorHAnsi" w:eastAsiaTheme="minorHAnsi" w:hAnsiTheme="minorHAnsi" w:cstheme="minorBidi"/>
          <w:color w:val="auto"/>
          <w:sz w:val="22"/>
          <w:szCs w:val="22"/>
        </w:rPr>
        <w:t>:</w:t>
      </w:r>
      <w:r w:rsidR="002F2CC5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r w:rsidR="006949F7">
        <w:rPr>
          <w:rFonts w:asciiTheme="minorHAnsi" w:eastAsiaTheme="minorHAnsi" w:hAnsiTheme="minorHAnsi" w:cstheme="minorBidi"/>
          <w:color w:val="auto"/>
          <w:sz w:val="22"/>
          <w:szCs w:val="22"/>
        </w:rPr>
        <w:tab/>
      </w:r>
    </w:p>
    <w:p w:rsidR="000170F8" w:rsidRDefault="00D54811" w:rsidP="003A290D">
      <w:pPr>
        <w:pStyle w:val="ListParagraph"/>
        <w:numPr>
          <w:ilvl w:val="1"/>
          <w:numId w:val="1"/>
        </w:numPr>
        <w:tabs>
          <w:tab w:val="left" w:pos="1276"/>
          <w:tab w:val="right" w:pos="9360"/>
        </w:tabs>
      </w:pPr>
      <w:r>
        <w:t>Position</w:t>
      </w:r>
      <w:r w:rsidR="000170F8">
        <w:t>:</w:t>
      </w:r>
      <w:r w:rsidR="002F2CC5">
        <w:t xml:space="preserve"> </w:t>
      </w:r>
      <w:r w:rsidR="006949F7">
        <w:tab/>
      </w:r>
      <w:sdt>
        <w:sdtPr>
          <w:id w:val="4630059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49F7">
            <w:rPr>
              <w:rFonts w:ascii="MS Gothic" w:eastAsia="MS Gothic" w:hAnsi="MS Gothic" w:hint="eastAsia"/>
            </w:rPr>
            <w:t>☐</w:t>
          </w:r>
        </w:sdtContent>
      </w:sdt>
      <w:r w:rsidR="006949F7">
        <w:t xml:space="preserve"> </w:t>
      </w:r>
      <w:r w:rsidR="00711D80">
        <w:t>FE</w:t>
      </w:r>
      <w:r w:rsidR="002F2CC5">
        <w:t xml:space="preserve"> </w:t>
      </w:r>
      <w:r w:rsidR="006949F7">
        <w:t xml:space="preserve">/ </w:t>
      </w:r>
      <w:sdt>
        <w:sdtPr>
          <w:id w:val="-11384964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49F7">
            <w:rPr>
              <w:rFonts w:ascii="MS Gothic" w:eastAsia="MS Gothic" w:hAnsi="MS Gothic" w:hint="eastAsia"/>
            </w:rPr>
            <w:t>☐</w:t>
          </w:r>
        </w:sdtContent>
      </w:sdt>
      <w:r w:rsidR="006949F7">
        <w:t xml:space="preserve"> BE / </w:t>
      </w:r>
      <w:sdt>
        <w:sdtPr>
          <w:id w:val="-20310151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49F7">
            <w:rPr>
              <w:rFonts w:ascii="MS Gothic" w:eastAsia="MS Gothic" w:hAnsi="MS Gothic" w:hint="eastAsia"/>
            </w:rPr>
            <w:t>☐</w:t>
          </w:r>
        </w:sdtContent>
      </w:sdt>
      <w:r w:rsidR="006949F7">
        <w:t xml:space="preserve"> FS / </w:t>
      </w:r>
      <w:sdt>
        <w:sdtPr>
          <w:id w:val="-20109068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49F7">
            <w:rPr>
              <w:rFonts w:ascii="MS Gothic" w:eastAsia="MS Gothic" w:hAnsi="MS Gothic" w:hint="eastAsia"/>
            </w:rPr>
            <w:t>☐</w:t>
          </w:r>
        </w:sdtContent>
      </w:sdt>
      <w:r w:rsidR="006949F7">
        <w:t xml:space="preserve"> D</w:t>
      </w:r>
      <w:r w:rsidR="00C1759E">
        <w:t>ev</w:t>
      </w:r>
      <w:r w:rsidR="006949F7">
        <w:t>O</w:t>
      </w:r>
      <w:r w:rsidR="003A2830">
        <w:t xml:space="preserve">ps / </w:t>
      </w:r>
      <w:sdt>
        <w:sdtPr>
          <w:id w:val="7962573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576A">
            <w:rPr>
              <w:rFonts w:ascii="MS Gothic" w:eastAsia="MS Gothic" w:hAnsi="MS Gothic" w:hint="eastAsia"/>
            </w:rPr>
            <w:t>☐</w:t>
          </w:r>
        </w:sdtContent>
      </w:sdt>
      <w:r w:rsidR="003A2830">
        <w:t xml:space="preserve"> QE / </w:t>
      </w:r>
      <w:sdt>
        <w:sdtPr>
          <w:id w:val="8327987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A2830">
            <w:rPr>
              <w:rFonts w:ascii="MS Gothic" w:eastAsia="MS Gothic" w:hAnsi="MS Gothic" w:hint="eastAsia"/>
            </w:rPr>
            <w:t>☐</w:t>
          </w:r>
        </w:sdtContent>
      </w:sdt>
      <w:r w:rsidR="003A2830">
        <w:t xml:space="preserve"> QA</w:t>
      </w:r>
    </w:p>
    <w:p w:rsidR="000170F8" w:rsidRPr="000170F8" w:rsidRDefault="00D54811" w:rsidP="006949F7">
      <w:pPr>
        <w:pStyle w:val="ListParagraph"/>
        <w:numPr>
          <w:ilvl w:val="1"/>
          <w:numId w:val="1"/>
        </w:numPr>
        <w:tabs>
          <w:tab w:val="left" w:pos="1701"/>
          <w:tab w:val="left" w:leader="dot" w:pos="9356"/>
        </w:tabs>
      </w:pPr>
      <w:r>
        <w:t xml:space="preserve">Interviewer </w:t>
      </w:r>
      <w:r w:rsidR="008E576A">
        <w:t>0</w:t>
      </w:r>
      <w:r>
        <w:t>1</w:t>
      </w:r>
      <w:r w:rsidR="000170F8">
        <w:t xml:space="preserve">: </w:t>
      </w:r>
      <w:r w:rsidR="006949F7">
        <w:tab/>
      </w:r>
      <w:r w:rsidR="006949F7">
        <w:tab/>
      </w:r>
    </w:p>
    <w:p w:rsidR="005F76DF" w:rsidRDefault="00D54811" w:rsidP="006949F7">
      <w:pPr>
        <w:pStyle w:val="ListParagraph"/>
        <w:numPr>
          <w:ilvl w:val="1"/>
          <w:numId w:val="1"/>
        </w:numPr>
        <w:tabs>
          <w:tab w:val="left" w:pos="1701"/>
          <w:tab w:val="right" w:leader="dot" w:pos="9356"/>
        </w:tabs>
      </w:pPr>
      <w:r>
        <w:t xml:space="preserve">Interviewer </w:t>
      </w:r>
      <w:r w:rsidR="008E576A">
        <w:t>0</w:t>
      </w:r>
      <w:r>
        <w:t>2</w:t>
      </w:r>
      <w:r w:rsidR="001F1A8F">
        <w:t>:</w:t>
      </w:r>
      <w:r w:rsidR="005022D5">
        <w:t xml:space="preserve"> </w:t>
      </w:r>
      <w:r w:rsidR="006949F7">
        <w:tab/>
      </w:r>
      <w:r w:rsidR="006949F7">
        <w:tab/>
      </w:r>
    </w:p>
    <w:p w:rsidR="005F76DF" w:rsidRPr="003C2517" w:rsidRDefault="001F1A8F" w:rsidP="00253161">
      <w:pPr>
        <w:pStyle w:val="Heading1"/>
        <w:tabs>
          <w:tab w:val="right" w:pos="9000"/>
        </w:tabs>
      </w:pPr>
      <w:r w:rsidRPr="003C2517">
        <w:rPr>
          <w:b/>
        </w:rPr>
        <w:t>Education</w:t>
      </w:r>
      <w:r w:rsidR="00955AFC" w:rsidRPr="003C2517">
        <w:rPr>
          <w:b/>
        </w:rPr>
        <w:t>:</w:t>
      </w:r>
      <w:r w:rsidR="003C2517">
        <w:rPr>
          <w:b/>
        </w:rPr>
        <w:t xml:space="preserve"> </w:t>
      </w:r>
    </w:p>
    <w:p w:rsidR="001F1A8F" w:rsidRDefault="00785E94" w:rsidP="00253161">
      <w:pPr>
        <w:pStyle w:val="ListParagraph"/>
        <w:numPr>
          <w:ilvl w:val="1"/>
          <w:numId w:val="2"/>
        </w:numPr>
        <w:tabs>
          <w:tab w:val="right" w:pos="9000"/>
        </w:tabs>
      </w:pPr>
      <w:r>
        <w:t>Status (Graduated, 4</w:t>
      </w:r>
      <w:r w:rsidRPr="00785E94">
        <w:rPr>
          <w:vertAlign w:val="superscript"/>
        </w:rPr>
        <w:t>th</w:t>
      </w:r>
      <w:r>
        <w:t xml:space="preserve"> year, etc.):</w:t>
      </w:r>
      <w:r w:rsidR="004423B7">
        <w:t xml:space="preserve"> </w:t>
      </w:r>
    </w:p>
    <w:p w:rsidR="00711D80" w:rsidRDefault="00BA0B06" w:rsidP="008E576A">
      <w:pPr>
        <w:pStyle w:val="ListParagraph"/>
        <w:numPr>
          <w:ilvl w:val="0"/>
          <w:numId w:val="7"/>
        </w:numPr>
        <w:tabs>
          <w:tab w:val="left" w:pos="2410"/>
          <w:tab w:val="left" w:leader="dot" w:pos="4678"/>
          <w:tab w:val="left" w:pos="5529"/>
          <w:tab w:val="left" w:leader="dot" w:pos="8222"/>
          <w:tab w:val="left" w:leader="dot" w:pos="8789"/>
          <w:tab w:val="left" w:leader="dot" w:pos="9356"/>
        </w:tabs>
      </w:pPr>
      <w:sdt>
        <w:sdtPr>
          <w:id w:val="-16747193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49F7">
            <w:rPr>
              <w:rFonts w:ascii="MS Gothic" w:eastAsia="MS Gothic" w:hAnsi="MS Gothic" w:hint="eastAsia"/>
            </w:rPr>
            <w:t>☐</w:t>
          </w:r>
        </w:sdtContent>
      </w:sdt>
      <w:r w:rsidR="006949F7">
        <w:t xml:space="preserve"> </w:t>
      </w:r>
      <w:r w:rsidR="00711D80">
        <w:t>Graduated</w:t>
      </w:r>
      <w:r w:rsidR="00711D80">
        <w:tab/>
        <w:t xml:space="preserve">- Years of Exp: </w:t>
      </w:r>
      <w:r w:rsidR="009A0E6C">
        <w:tab/>
      </w:r>
      <w:r w:rsidR="006949F7">
        <w:tab/>
      </w:r>
      <w:r w:rsidR="009A0E6C">
        <w:t xml:space="preserve">- Forecast: </w:t>
      </w:r>
      <w:sdt>
        <w:sdtPr>
          <w:id w:val="-1053234404"/>
          <w:placeholder>
            <w:docPart w:val="DefaultPlaceholder_-1854013437"/>
          </w:placeholder>
          <w:showingPlcHdr/>
          <w:date>
            <w:dateFormat w:val="dd-MMM-yy"/>
            <w:lid w:val="en-US"/>
            <w:storeMappedDataAs w:val="dateTime"/>
            <w:calendar w:val="gregorian"/>
          </w:date>
        </w:sdtPr>
        <w:sdtContent>
          <w:r w:rsidR="008E576A" w:rsidRPr="00AE2934">
            <w:rPr>
              <w:rStyle w:val="PlaceholderText"/>
            </w:rPr>
            <w:t>Click or tap to enter a date.</w:t>
          </w:r>
        </w:sdtContent>
      </w:sdt>
    </w:p>
    <w:p w:rsidR="00513657" w:rsidRPr="00513657" w:rsidRDefault="00785E94" w:rsidP="00A364B4">
      <w:pPr>
        <w:pStyle w:val="ListParagraph"/>
        <w:numPr>
          <w:ilvl w:val="1"/>
          <w:numId w:val="2"/>
        </w:numPr>
        <w:tabs>
          <w:tab w:val="right" w:pos="9000"/>
        </w:tabs>
      </w:pPr>
      <w:r>
        <w:t>GPA:</w:t>
      </w:r>
      <w:r w:rsidR="00A8510B">
        <w:t xml:space="preserve"> </w:t>
      </w:r>
    </w:p>
    <w:p w:rsidR="00513657" w:rsidRDefault="00EF610C" w:rsidP="008E576A">
      <w:pPr>
        <w:pStyle w:val="ListParagraph"/>
        <w:numPr>
          <w:ilvl w:val="0"/>
          <w:numId w:val="6"/>
        </w:numPr>
        <w:tabs>
          <w:tab w:val="left" w:leader="dot" w:pos="1418"/>
          <w:tab w:val="left" w:pos="2410"/>
          <w:tab w:val="left" w:leader="dot" w:pos="4253"/>
        </w:tabs>
      </w:pPr>
      <w:r>
        <w:tab/>
      </w:r>
      <w:r w:rsidR="005B670E">
        <w:t>/</w:t>
      </w:r>
      <w:r w:rsidR="001A401F">
        <w:t xml:space="preserve"> </w:t>
      </w:r>
      <w:r w:rsidR="00AF1420">
        <w:t>4</w:t>
      </w:r>
      <w:r w:rsidR="00711D80">
        <w:tab/>
        <w:t xml:space="preserve">- </w:t>
      </w:r>
      <w:r>
        <w:tab/>
      </w:r>
      <w:r w:rsidR="00711D80">
        <w:t>/</w:t>
      </w:r>
      <w:r w:rsidR="001A401F">
        <w:t xml:space="preserve"> </w:t>
      </w:r>
      <w:r w:rsidR="00711D80">
        <w:t>10</w:t>
      </w:r>
    </w:p>
    <w:p w:rsidR="005B670E" w:rsidRDefault="00785E94" w:rsidP="00253161">
      <w:pPr>
        <w:pStyle w:val="ListParagraph"/>
        <w:numPr>
          <w:ilvl w:val="1"/>
          <w:numId w:val="2"/>
        </w:numPr>
        <w:tabs>
          <w:tab w:val="right" w:pos="9000"/>
        </w:tabs>
      </w:pPr>
      <w:r>
        <w:t>Notes (Need 0.5day off/week, etc.):</w:t>
      </w:r>
    </w:p>
    <w:p w:rsidR="00711D80" w:rsidRDefault="00BA0B06" w:rsidP="00EF610C">
      <w:pPr>
        <w:pStyle w:val="ListParagraph"/>
        <w:numPr>
          <w:ilvl w:val="0"/>
          <w:numId w:val="6"/>
        </w:numPr>
        <w:tabs>
          <w:tab w:val="left" w:pos="3402"/>
          <w:tab w:val="left" w:leader="dot" w:pos="9356"/>
        </w:tabs>
      </w:pPr>
      <w:sdt>
        <w:sdtPr>
          <w:id w:val="2315878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49F7">
            <w:rPr>
              <w:rFonts w:ascii="MS Gothic" w:eastAsia="MS Gothic" w:hAnsi="MS Gothic" w:hint="eastAsia"/>
            </w:rPr>
            <w:t>☐</w:t>
          </w:r>
        </w:sdtContent>
      </w:sdt>
      <w:r w:rsidR="006949F7">
        <w:t xml:space="preserve"> </w:t>
      </w:r>
      <w:r w:rsidR="00711D80">
        <w:t>Fulltime</w:t>
      </w:r>
      <w:r w:rsidR="00711D80">
        <w:tab/>
        <w:t xml:space="preserve">- </w:t>
      </w:r>
      <w:r w:rsidR="004C6C6E">
        <w:t>Working d</w:t>
      </w:r>
      <w:r w:rsidR="00711D80">
        <w:t xml:space="preserve">ays per Week: </w:t>
      </w:r>
      <w:r w:rsidR="00EF610C">
        <w:tab/>
      </w:r>
    </w:p>
    <w:p w:rsidR="00785E94" w:rsidRPr="003C2517" w:rsidRDefault="00785E94" w:rsidP="00253161">
      <w:pPr>
        <w:pStyle w:val="Heading1"/>
        <w:tabs>
          <w:tab w:val="right" w:pos="9000"/>
        </w:tabs>
      </w:pPr>
      <w:r w:rsidRPr="003C2517">
        <w:rPr>
          <w:b/>
        </w:rPr>
        <w:t>Technical</w:t>
      </w:r>
      <w:r w:rsidR="00955AFC" w:rsidRPr="003C2517">
        <w:rPr>
          <w:b/>
        </w:rPr>
        <w:t>:</w:t>
      </w:r>
      <w:r w:rsidR="003C2517">
        <w:rPr>
          <w:b/>
        </w:rPr>
        <w:t xml:space="preserve"> </w:t>
      </w:r>
    </w:p>
    <w:p w:rsidR="000170F8" w:rsidRDefault="005B670E" w:rsidP="007953AA">
      <w:pPr>
        <w:pStyle w:val="ListParagraph"/>
        <w:numPr>
          <w:ilvl w:val="0"/>
          <w:numId w:val="5"/>
        </w:numPr>
        <w:tabs>
          <w:tab w:val="left" w:leader="dot" w:pos="1985"/>
          <w:tab w:val="left" w:pos="4536"/>
          <w:tab w:val="left" w:leader="dot" w:pos="9356"/>
        </w:tabs>
      </w:pPr>
      <w:r>
        <w:t xml:space="preserve">Front End: </w:t>
      </w:r>
      <w:r w:rsidR="009A0E6C">
        <w:tab/>
      </w:r>
      <w:r w:rsidR="00877A3E">
        <w:t>/10</w:t>
      </w:r>
      <w:r w:rsidR="00C27904">
        <w:tab/>
      </w:r>
      <w:r w:rsidR="007953AA">
        <w:t xml:space="preserve">Skill set: </w:t>
      </w:r>
      <w:r w:rsidR="007953AA">
        <w:tab/>
      </w:r>
    </w:p>
    <w:p w:rsidR="00B22009" w:rsidRDefault="00B22009" w:rsidP="007953AA">
      <w:pPr>
        <w:pStyle w:val="ListParagraph"/>
        <w:numPr>
          <w:ilvl w:val="0"/>
          <w:numId w:val="5"/>
        </w:numPr>
        <w:tabs>
          <w:tab w:val="left" w:leader="dot" w:pos="1985"/>
          <w:tab w:val="left" w:pos="4536"/>
          <w:tab w:val="left" w:leader="dot" w:pos="9356"/>
        </w:tabs>
      </w:pPr>
      <w:r>
        <w:t>Back End:</w:t>
      </w:r>
      <w:r w:rsidR="00877A3E">
        <w:t xml:space="preserve"> </w:t>
      </w:r>
      <w:r w:rsidR="009A0E6C">
        <w:tab/>
      </w:r>
      <w:r w:rsidR="00877A3E">
        <w:t>/10</w:t>
      </w:r>
      <w:r w:rsidR="007953AA">
        <w:tab/>
        <w:t xml:space="preserve">Logical thinking: </w:t>
      </w:r>
      <w:r w:rsidR="007953AA">
        <w:tab/>
      </w:r>
    </w:p>
    <w:p w:rsidR="001B5FD1" w:rsidRPr="000170F8" w:rsidRDefault="005B670E" w:rsidP="007953AA">
      <w:pPr>
        <w:pStyle w:val="ListParagraph"/>
        <w:numPr>
          <w:ilvl w:val="0"/>
          <w:numId w:val="5"/>
        </w:numPr>
        <w:tabs>
          <w:tab w:val="left" w:leader="dot" w:pos="1985"/>
          <w:tab w:val="left" w:pos="4536"/>
          <w:tab w:val="left" w:leader="dot" w:pos="9356"/>
        </w:tabs>
      </w:pPr>
      <w:r>
        <w:t xml:space="preserve">Others: </w:t>
      </w:r>
      <w:r w:rsidR="00EF610C">
        <w:tab/>
      </w:r>
      <w:r w:rsidR="00877A3E">
        <w:t>/10</w:t>
      </w:r>
      <w:r w:rsidR="007953AA">
        <w:tab/>
        <w:t xml:space="preserve">Critical thinking: </w:t>
      </w:r>
      <w:r w:rsidR="007953AA">
        <w:tab/>
      </w:r>
    </w:p>
    <w:p w:rsidR="00785E94" w:rsidRPr="003C2517" w:rsidRDefault="00785E94" w:rsidP="00253161">
      <w:pPr>
        <w:pStyle w:val="Heading1"/>
        <w:tabs>
          <w:tab w:val="right" w:pos="9000"/>
        </w:tabs>
      </w:pPr>
      <w:r w:rsidRPr="003C2517">
        <w:rPr>
          <w:b/>
        </w:rPr>
        <w:t>English</w:t>
      </w:r>
      <w:r w:rsidR="00955AFC" w:rsidRPr="003C2517">
        <w:rPr>
          <w:b/>
        </w:rPr>
        <w:t>:</w:t>
      </w:r>
      <w:r w:rsidR="003C2517">
        <w:rPr>
          <w:b/>
        </w:rPr>
        <w:t xml:space="preserve"> </w:t>
      </w:r>
    </w:p>
    <w:p w:rsidR="00955AFC" w:rsidRDefault="005B670E" w:rsidP="00E46E2D">
      <w:pPr>
        <w:pStyle w:val="ListParagraph"/>
        <w:numPr>
          <w:ilvl w:val="0"/>
          <w:numId w:val="4"/>
        </w:numPr>
        <w:tabs>
          <w:tab w:val="left" w:leader="dot" w:pos="9356"/>
        </w:tabs>
      </w:pPr>
      <w:r>
        <w:t xml:space="preserve">Reading / writing: </w:t>
      </w:r>
      <w:r w:rsidR="00E46E2D">
        <w:tab/>
      </w:r>
    </w:p>
    <w:p w:rsidR="001B5FD1" w:rsidRDefault="005B670E" w:rsidP="00E46E2D">
      <w:pPr>
        <w:pStyle w:val="ListParagraph"/>
        <w:numPr>
          <w:ilvl w:val="0"/>
          <w:numId w:val="4"/>
        </w:numPr>
        <w:tabs>
          <w:tab w:val="left" w:leader="dot" w:pos="9356"/>
        </w:tabs>
      </w:pPr>
      <w:r>
        <w:t>Listening / speaking:</w:t>
      </w:r>
      <w:r w:rsidR="00E46E2D">
        <w:tab/>
      </w:r>
    </w:p>
    <w:p w:rsidR="005B670E" w:rsidRPr="003C2517" w:rsidRDefault="00955AFC" w:rsidP="005B670E">
      <w:pPr>
        <w:pStyle w:val="Heading1"/>
        <w:tabs>
          <w:tab w:val="right" w:pos="9000"/>
        </w:tabs>
      </w:pPr>
      <w:r w:rsidRPr="003C2517">
        <w:rPr>
          <w:b/>
        </w:rPr>
        <w:t>Salary:</w:t>
      </w:r>
      <w:r w:rsidR="003C2517">
        <w:rPr>
          <w:b/>
        </w:rPr>
        <w:t xml:space="preserve"> </w:t>
      </w:r>
    </w:p>
    <w:p w:rsidR="00711D80" w:rsidRPr="00955AFC" w:rsidRDefault="005B670E" w:rsidP="001A401F">
      <w:pPr>
        <w:pStyle w:val="ListParagraph"/>
        <w:numPr>
          <w:ilvl w:val="0"/>
          <w:numId w:val="4"/>
        </w:numPr>
        <w:tabs>
          <w:tab w:val="left" w:leader="dot" w:pos="3119"/>
          <w:tab w:val="left" w:pos="3969"/>
          <w:tab w:val="left" w:leader="dot" w:pos="9356"/>
        </w:tabs>
      </w:pPr>
      <w:r>
        <w:t>Current:</w:t>
      </w:r>
      <w:r w:rsidR="001A401F">
        <w:t xml:space="preserve"> </w:t>
      </w:r>
      <w:r w:rsidR="00E46E2D">
        <w:tab/>
      </w:r>
      <w:r w:rsidR="001A401F">
        <w:tab/>
      </w:r>
      <w:r w:rsidR="00711D80">
        <w:t>Expect:</w:t>
      </w:r>
      <w:r w:rsidR="001A401F">
        <w:t xml:space="preserve"> </w:t>
      </w:r>
      <w:r w:rsidR="001A401F">
        <w:tab/>
      </w:r>
    </w:p>
    <w:p w:rsidR="005B670E" w:rsidRPr="003C2517" w:rsidRDefault="00785E94" w:rsidP="00253161">
      <w:pPr>
        <w:pStyle w:val="Heading1"/>
        <w:tabs>
          <w:tab w:val="right" w:pos="9000"/>
        </w:tabs>
      </w:pPr>
      <w:r w:rsidRPr="003C2517">
        <w:rPr>
          <w:b/>
        </w:rPr>
        <w:t>Commitment</w:t>
      </w:r>
      <w:r w:rsidR="00955AFC" w:rsidRPr="003C2517">
        <w:rPr>
          <w:b/>
        </w:rPr>
        <w:t>:</w:t>
      </w:r>
      <w:r w:rsidR="003C2517">
        <w:rPr>
          <w:b/>
        </w:rPr>
        <w:t xml:space="preserve"> </w:t>
      </w:r>
    </w:p>
    <w:p w:rsidR="00785E94" w:rsidRDefault="00E46E2D" w:rsidP="00E46E2D">
      <w:pPr>
        <w:pStyle w:val="ListParagraph"/>
        <w:numPr>
          <w:ilvl w:val="0"/>
          <w:numId w:val="4"/>
        </w:numPr>
        <w:tabs>
          <w:tab w:val="left" w:leader="dot" w:pos="9356"/>
        </w:tabs>
      </w:pPr>
      <w:r>
        <w:t xml:space="preserve"> </w:t>
      </w:r>
      <w:r>
        <w:tab/>
      </w:r>
    </w:p>
    <w:p w:rsidR="00955AFC" w:rsidRPr="003C2517" w:rsidRDefault="00955AFC" w:rsidP="00253161">
      <w:pPr>
        <w:pStyle w:val="Heading1"/>
        <w:tabs>
          <w:tab w:val="right" w:pos="9000"/>
        </w:tabs>
      </w:pPr>
      <w:r w:rsidRPr="003C2517">
        <w:rPr>
          <w:b/>
        </w:rPr>
        <w:t>Start time:</w:t>
      </w:r>
      <w:r w:rsidR="00607D89" w:rsidRPr="003C2517">
        <w:rPr>
          <w:b/>
        </w:rPr>
        <w:t xml:space="preserve"> </w:t>
      </w:r>
      <w:bookmarkStart w:id="0" w:name="_GoBack"/>
      <w:bookmarkEnd w:id="0"/>
    </w:p>
    <w:p w:rsidR="00955AFC" w:rsidRDefault="00E46E2D" w:rsidP="00E46E2D">
      <w:pPr>
        <w:pStyle w:val="ListParagraph"/>
        <w:numPr>
          <w:ilvl w:val="0"/>
          <w:numId w:val="4"/>
        </w:numPr>
        <w:tabs>
          <w:tab w:val="left" w:leader="dot" w:pos="9356"/>
        </w:tabs>
      </w:pPr>
      <w:r>
        <w:t xml:space="preserve"> </w:t>
      </w:r>
      <w:sdt>
        <w:sdtPr>
          <w:id w:val="976107020"/>
          <w:placeholder>
            <w:docPart w:val="DefaultPlaceholder_-1854013437"/>
          </w:placeholder>
          <w:showingPlcHdr/>
          <w:date>
            <w:dateFormat w:val="dd-MMM-yy"/>
            <w:lid w:val="en-US"/>
            <w:storeMappedDataAs w:val="dateTime"/>
            <w:calendar w:val="gregorian"/>
          </w:date>
        </w:sdtPr>
        <w:sdtContent>
          <w:r w:rsidR="00BA0B06" w:rsidRPr="00AE2934">
            <w:rPr>
              <w:rStyle w:val="PlaceholderText"/>
            </w:rPr>
            <w:t>Click or tap to enter a date.</w:t>
          </w:r>
        </w:sdtContent>
      </w:sdt>
    </w:p>
    <w:p w:rsidR="008E576A" w:rsidRDefault="00955AFC" w:rsidP="008E576A">
      <w:pPr>
        <w:pStyle w:val="Heading1"/>
        <w:tabs>
          <w:tab w:val="right" w:pos="9000"/>
        </w:tabs>
        <w:rPr>
          <w:b/>
        </w:rPr>
      </w:pPr>
      <w:r w:rsidRPr="003C2517">
        <w:rPr>
          <w:b/>
        </w:rPr>
        <w:t>Notes:</w:t>
      </w:r>
    </w:p>
    <w:p w:rsidR="008E576A" w:rsidRDefault="008E576A" w:rsidP="008E576A">
      <w:pPr>
        <w:pStyle w:val="ListParagraph"/>
        <w:numPr>
          <w:ilvl w:val="0"/>
          <w:numId w:val="4"/>
        </w:numPr>
        <w:tabs>
          <w:tab w:val="left" w:leader="dot" w:pos="9356"/>
        </w:tabs>
      </w:pPr>
      <w:r>
        <w:t xml:space="preserve"> </w:t>
      </w:r>
      <w:r>
        <w:tab/>
      </w:r>
    </w:p>
    <w:p w:rsidR="008E576A" w:rsidRDefault="008E576A" w:rsidP="008E576A">
      <w:pPr>
        <w:pStyle w:val="ListParagraph"/>
        <w:numPr>
          <w:ilvl w:val="0"/>
          <w:numId w:val="4"/>
        </w:numPr>
        <w:tabs>
          <w:tab w:val="left" w:leader="dot" w:pos="9356"/>
        </w:tabs>
      </w:pPr>
      <w:r>
        <w:t xml:space="preserve"> </w:t>
      </w:r>
      <w:r>
        <w:tab/>
      </w:r>
    </w:p>
    <w:p w:rsidR="008E576A" w:rsidRDefault="008E576A" w:rsidP="008E576A">
      <w:pPr>
        <w:pStyle w:val="ListParagraph"/>
        <w:numPr>
          <w:ilvl w:val="0"/>
          <w:numId w:val="4"/>
        </w:numPr>
        <w:tabs>
          <w:tab w:val="left" w:leader="dot" w:pos="9356"/>
        </w:tabs>
      </w:pPr>
      <w:r>
        <w:t xml:space="preserve"> </w:t>
      </w:r>
      <w:r>
        <w:tab/>
      </w:r>
    </w:p>
    <w:p w:rsidR="008E576A" w:rsidRDefault="008E576A" w:rsidP="008E576A">
      <w:pPr>
        <w:pStyle w:val="ListParagraph"/>
        <w:numPr>
          <w:ilvl w:val="0"/>
          <w:numId w:val="4"/>
        </w:numPr>
        <w:tabs>
          <w:tab w:val="left" w:leader="dot" w:pos="9356"/>
        </w:tabs>
      </w:pPr>
      <w:r>
        <w:t xml:space="preserve"> </w:t>
      </w:r>
      <w:r>
        <w:tab/>
      </w:r>
    </w:p>
    <w:p w:rsidR="008E576A" w:rsidRDefault="008E576A" w:rsidP="008E576A">
      <w:pPr>
        <w:pStyle w:val="ListParagraph"/>
        <w:numPr>
          <w:ilvl w:val="0"/>
          <w:numId w:val="4"/>
        </w:numPr>
        <w:tabs>
          <w:tab w:val="left" w:leader="dot" w:pos="9356"/>
        </w:tabs>
      </w:pPr>
      <w:r>
        <w:t xml:space="preserve"> </w:t>
      </w:r>
      <w:r>
        <w:tab/>
      </w:r>
    </w:p>
    <w:p w:rsidR="008E576A" w:rsidRDefault="008E576A" w:rsidP="008E576A">
      <w:pPr>
        <w:pStyle w:val="ListParagraph"/>
        <w:numPr>
          <w:ilvl w:val="0"/>
          <w:numId w:val="4"/>
        </w:numPr>
        <w:tabs>
          <w:tab w:val="left" w:leader="dot" w:pos="9356"/>
        </w:tabs>
      </w:pPr>
      <w:r>
        <w:t xml:space="preserve"> </w:t>
      </w:r>
      <w:r>
        <w:tab/>
      </w:r>
    </w:p>
    <w:p w:rsidR="008E576A" w:rsidRPr="008E576A" w:rsidRDefault="008E576A" w:rsidP="008E576A">
      <w:pPr>
        <w:pStyle w:val="ListParagraph"/>
        <w:numPr>
          <w:ilvl w:val="0"/>
          <w:numId w:val="4"/>
        </w:numPr>
        <w:tabs>
          <w:tab w:val="left" w:leader="dot" w:pos="9356"/>
        </w:tabs>
      </w:pPr>
      <w:r>
        <w:t xml:space="preserve"> </w:t>
      </w:r>
      <w:r>
        <w:tab/>
      </w:r>
    </w:p>
    <w:p w:rsidR="00253161" w:rsidRPr="00253161" w:rsidRDefault="00253161" w:rsidP="00253161">
      <w:pPr>
        <w:tabs>
          <w:tab w:val="right" w:pos="9000"/>
        </w:tabs>
      </w:pPr>
    </w:p>
    <w:sectPr w:rsidR="00253161" w:rsidRPr="00253161" w:rsidSect="001B5FD1">
      <w:pgSz w:w="12240" w:h="15840"/>
      <w:pgMar w:top="90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87560"/>
    <w:multiLevelType w:val="hybridMultilevel"/>
    <w:tmpl w:val="D15C356A"/>
    <w:lvl w:ilvl="0" w:tplc="51BAD796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1D7BCA"/>
    <w:multiLevelType w:val="hybridMultilevel"/>
    <w:tmpl w:val="6480FAAA"/>
    <w:lvl w:ilvl="0" w:tplc="AFACEF56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2" w15:restartNumberingAfterBreak="0">
    <w:nsid w:val="204C42B2"/>
    <w:multiLevelType w:val="hybridMultilevel"/>
    <w:tmpl w:val="E586EE24"/>
    <w:lvl w:ilvl="0" w:tplc="25E08E3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634DBC"/>
    <w:multiLevelType w:val="multilevel"/>
    <w:tmpl w:val="BF4EC85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28E93722"/>
    <w:multiLevelType w:val="hybridMultilevel"/>
    <w:tmpl w:val="640A6994"/>
    <w:lvl w:ilvl="0" w:tplc="82FC7CD4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5" w15:restartNumberingAfterBreak="0">
    <w:nsid w:val="3B695DCD"/>
    <w:multiLevelType w:val="hybridMultilevel"/>
    <w:tmpl w:val="835277B2"/>
    <w:lvl w:ilvl="0" w:tplc="3E247BD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C70ABA"/>
    <w:multiLevelType w:val="multilevel"/>
    <w:tmpl w:val="75A48076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727673ED"/>
    <w:multiLevelType w:val="hybridMultilevel"/>
    <w:tmpl w:val="7870F076"/>
    <w:lvl w:ilvl="0" w:tplc="A6827B60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4"/>
  </w:num>
  <w:num w:numId="4">
    <w:abstractNumId w:val="7"/>
  </w:num>
  <w:num w:numId="5">
    <w:abstractNumId w:val="1"/>
  </w:num>
  <w:num w:numId="6">
    <w:abstractNumId w:val="5"/>
  </w:num>
  <w:num w:numId="7">
    <w:abstractNumId w:val="2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jQxNbQwtTA2NDJT0lEKTi0uzszPAykwNKwFAOGPVFstAAAA"/>
  </w:docVars>
  <w:rsids>
    <w:rsidRoot w:val="00F11475"/>
    <w:rsid w:val="000170F8"/>
    <w:rsid w:val="000D54E6"/>
    <w:rsid w:val="001540C7"/>
    <w:rsid w:val="001A401F"/>
    <w:rsid w:val="001B5FD1"/>
    <w:rsid w:val="001F1A8F"/>
    <w:rsid w:val="00253161"/>
    <w:rsid w:val="002D1EB6"/>
    <w:rsid w:val="002F2CC5"/>
    <w:rsid w:val="00351E0E"/>
    <w:rsid w:val="00370A6D"/>
    <w:rsid w:val="003842B7"/>
    <w:rsid w:val="003A2830"/>
    <w:rsid w:val="003A290D"/>
    <w:rsid w:val="003C2517"/>
    <w:rsid w:val="004423B7"/>
    <w:rsid w:val="004C6C6E"/>
    <w:rsid w:val="004D3DE3"/>
    <w:rsid w:val="005022D5"/>
    <w:rsid w:val="00513657"/>
    <w:rsid w:val="00555DA4"/>
    <w:rsid w:val="005B670E"/>
    <w:rsid w:val="005F76DF"/>
    <w:rsid w:val="00607D89"/>
    <w:rsid w:val="006949F7"/>
    <w:rsid w:val="006F28BB"/>
    <w:rsid w:val="00711D80"/>
    <w:rsid w:val="007331FC"/>
    <w:rsid w:val="00785E94"/>
    <w:rsid w:val="007953AA"/>
    <w:rsid w:val="007D5F20"/>
    <w:rsid w:val="00877A3E"/>
    <w:rsid w:val="0088081B"/>
    <w:rsid w:val="008B1261"/>
    <w:rsid w:val="008E576A"/>
    <w:rsid w:val="00955AFC"/>
    <w:rsid w:val="00965D4F"/>
    <w:rsid w:val="009A0E6C"/>
    <w:rsid w:val="009E4986"/>
    <w:rsid w:val="00A364B4"/>
    <w:rsid w:val="00A8510B"/>
    <w:rsid w:val="00AF1420"/>
    <w:rsid w:val="00B22009"/>
    <w:rsid w:val="00BA0B06"/>
    <w:rsid w:val="00BB10F6"/>
    <w:rsid w:val="00BB2724"/>
    <w:rsid w:val="00BF00BD"/>
    <w:rsid w:val="00BF3C07"/>
    <w:rsid w:val="00C1759E"/>
    <w:rsid w:val="00C27904"/>
    <w:rsid w:val="00C60C35"/>
    <w:rsid w:val="00C717AF"/>
    <w:rsid w:val="00D54811"/>
    <w:rsid w:val="00E46150"/>
    <w:rsid w:val="00E46E2D"/>
    <w:rsid w:val="00EF610C"/>
    <w:rsid w:val="00EF6DDC"/>
    <w:rsid w:val="00F11475"/>
    <w:rsid w:val="00F2022A"/>
    <w:rsid w:val="00F919DD"/>
    <w:rsid w:val="00FB0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8F3CCB"/>
  <w15:chartTrackingRefBased/>
  <w15:docId w15:val="{5F930555-CA80-4217-9195-0B66E20D90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D1E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1EB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D1EB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D1EB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2D1EB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D1EB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2D1EB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D1EB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5F76D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11D8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664568-87E7-4685-A31C-7A8DA65C5081}"/>
      </w:docPartPr>
      <w:docPartBody>
        <w:p w:rsidR="00000000" w:rsidRDefault="00C90DAF">
          <w:r w:rsidRPr="00AE2934">
            <w:rPr>
              <w:rStyle w:val="PlaceholderText"/>
            </w:rPr>
            <w:t>Click or tap to enter a date.</w:t>
          </w:r>
        </w:p>
      </w:docPartBody>
    </w:docPart>
    <w:docPart>
      <w:docPartPr>
        <w:name w:val="08B4A9193A1D4F5FBCC25A885B35F8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005407-973D-4997-A959-14837853AA4D}"/>
      </w:docPartPr>
      <w:docPartBody>
        <w:p w:rsidR="00000000" w:rsidRDefault="00C90DAF" w:rsidP="00C90DAF">
          <w:pPr>
            <w:pStyle w:val="08B4A9193A1D4F5FBCC25A885B35F8EA"/>
          </w:pPr>
          <w:r w:rsidRPr="00AE2934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0DAF"/>
    <w:rsid w:val="00C90DAF"/>
    <w:rsid w:val="00E27B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90DAF"/>
    <w:rPr>
      <w:color w:val="808080"/>
    </w:rPr>
  </w:style>
  <w:style w:type="paragraph" w:customStyle="1" w:styleId="AE8A7A77C99D40BC88BBE46D8B513D64">
    <w:name w:val="AE8A7A77C99D40BC88BBE46D8B513D64"/>
    <w:rsid w:val="00C90DAF"/>
  </w:style>
  <w:style w:type="paragraph" w:customStyle="1" w:styleId="AE8A7A77C99D40BC88BBE46D8B513D641">
    <w:name w:val="AE8A7A77C99D40BC88BBE46D8B513D641"/>
    <w:rsid w:val="00C90DA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AE8A7A77C99D40BC88BBE46D8B513D642">
    <w:name w:val="AE8A7A77C99D40BC88BBE46D8B513D642"/>
    <w:rsid w:val="00C90DA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08B4A9193A1D4F5FBCC25A885B35F8EA">
    <w:name w:val="08B4A9193A1D4F5FBCC25A885B35F8EA"/>
    <w:rsid w:val="00C90DA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0C17E1-524E-4FF5-9C4F-519479C880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5</TotalTime>
  <Pages>1</Pages>
  <Words>105</Words>
  <Characters>60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MA</Company>
  <LinksUpToDate>false</LinksUpToDate>
  <CharactersWithSpaces>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ttung</dc:creator>
  <cp:keywords/>
  <dc:description/>
  <cp:lastModifiedBy>dnnvu.menlo@tma.com.vn</cp:lastModifiedBy>
  <cp:revision>32</cp:revision>
  <dcterms:created xsi:type="dcterms:W3CDTF">2021-07-12T03:01:00Z</dcterms:created>
  <dcterms:modified xsi:type="dcterms:W3CDTF">2023-01-09T10:25:00Z</dcterms:modified>
</cp:coreProperties>
</file>